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562C2D5" w:rsidR="002352C5" w:rsidRPr="001E2EDB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  <w:u w:val="single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A802C5">
        <w:rPr>
          <w:rFonts w:ascii="Monotype Corsiva" w:hAnsi="Monotype Corsiva"/>
          <w:sz w:val="40"/>
          <w:szCs w:val="40"/>
        </w:rPr>
        <w:t>26</w:t>
      </w:r>
      <w:r w:rsidR="008C2994">
        <w:rPr>
          <w:rFonts w:ascii="Monotype Corsiva" w:hAnsi="Monotype Corsiva"/>
          <w:sz w:val="40"/>
          <w:szCs w:val="40"/>
          <w:u w:val="single"/>
        </w:rPr>
        <w:t xml:space="preserve"> </w:t>
      </w:r>
      <w:r w:rsidR="001E2EDB">
        <w:rPr>
          <w:rFonts w:ascii="Monotype Corsiva" w:hAnsi="Monotype Corsiva"/>
          <w:sz w:val="40"/>
          <w:szCs w:val="40"/>
          <w:u w:val="single"/>
        </w:rPr>
        <w:t xml:space="preserve">AUG 2024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F62767">
        <w:rPr>
          <w:rFonts w:ascii="Monotype Corsiva" w:hAnsi="Monotype Corsiva"/>
          <w:sz w:val="40"/>
          <w:szCs w:val="40"/>
          <w:u w:val="single"/>
        </w:rPr>
        <w:t>30</w:t>
      </w:r>
      <w:r w:rsidR="001E2EDB">
        <w:rPr>
          <w:rFonts w:ascii="Monotype Corsiva" w:hAnsi="Monotype Corsiva"/>
          <w:sz w:val="40"/>
          <w:szCs w:val="40"/>
          <w:u w:val="single"/>
        </w:rPr>
        <w:t xml:space="preserve"> AUG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67A53F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1E2EDB">
        <w:rPr>
          <w:rFonts w:ascii="Cambria" w:hAnsi="Cambria"/>
          <w:sz w:val="21"/>
          <w:szCs w:val="21"/>
          <w:u w:val="single"/>
        </w:rPr>
        <w:t>SFC Smith/ 1SG Jones</w:t>
      </w:r>
      <w:r w:rsidR="00B514C8" w:rsidRPr="001B168C">
        <w:rPr>
          <w:rFonts w:ascii="Cambria" w:hAnsi="Cambria"/>
          <w:sz w:val="21"/>
          <w:szCs w:val="21"/>
          <w:u w:val="single"/>
        </w:rPr>
        <w:t>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1E2EDB">
        <w:rPr>
          <w:rFonts w:ascii="Cambria" w:hAnsi="Cambria"/>
          <w:sz w:val="21"/>
          <w:szCs w:val="21"/>
          <w:u w:val="single"/>
        </w:rPr>
        <w:t>JROTC LET I-IV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464"/>
        <w:gridCol w:w="2430"/>
        <w:gridCol w:w="2520"/>
        <w:gridCol w:w="2407"/>
        <w:gridCol w:w="2566"/>
      </w:tblGrid>
      <w:tr w:rsidR="000A52CF" w:rsidRPr="001B168C" w14:paraId="54A58A02" w14:textId="77777777" w:rsidTr="0035133C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35133C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F3307" w14:textId="77777777" w:rsidR="00DB3DE2" w:rsidRDefault="002278E4" w:rsidP="007F68D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adet Challenge</w:t>
            </w:r>
          </w:p>
          <w:p w14:paraId="3889433B" w14:textId="77777777" w:rsidR="00E27282" w:rsidRDefault="00E27282" w:rsidP="007F68D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U1C</w:t>
            </w:r>
            <w:r w:rsidR="00C22FEC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5L2)</w:t>
            </w:r>
          </w:p>
          <w:p w14:paraId="42094E0B" w14:textId="7824D193" w:rsidR="004D673A" w:rsidRPr="006D32FE" w:rsidRDefault="004D673A" w:rsidP="007F68D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g 210-219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9A666" w14:textId="77777777" w:rsidR="008C2994" w:rsidRDefault="002278E4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adet Challenge</w:t>
            </w:r>
          </w:p>
          <w:p w14:paraId="30979D0C" w14:textId="77777777" w:rsidR="00C22FEC" w:rsidRDefault="00C22FEC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U1C5L2)</w:t>
            </w:r>
          </w:p>
          <w:p w14:paraId="7A03C3D9" w14:textId="4568C414" w:rsidR="004D673A" w:rsidRPr="006D32FE" w:rsidRDefault="004D673A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g 210-219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A3479" w14:textId="77777777" w:rsidR="00DB3DE2" w:rsidRDefault="002278E4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adet Challenge</w:t>
            </w:r>
          </w:p>
          <w:p w14:paraId="04C3859B" w14:textId="77777777" w:rsidR="004D673A" w:rsidRDefault="00C22FEC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U1C5L2)</w:t>
            </w:r>
            <w:r w:rsidR="004D673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</w:p>
          <w:p w14:paraId="59AB876D" w14:textId="49B01FDF" w:rsidR="00C22FEC" w:rsidRDefault="004D673A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g 210-219</w:t>
            </w:r>
          </w:p>
          <w:p w14:paraId="7D7D6373" w14:textId="4DB952D5" w:rsidR="004D673A" w:rsidRPr="006D32FE" w:rsidRDefault="004D673A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ACDC" w14:textId="77777777" w:rsidR="00DB3DE2" w:rsidRDefault="002278E4" w:rsidP="00605AEC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adet Challenge</w:t>
            </w:r>
          </w:p>
          <w:p w14:paraId="360B4754" w14:textId="77777777" w:rsidR="00C22FEC" w:rsidRDefault="00C22FEC" w:rsidP="00605AEC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U1C5L2)</w:t>
            </w:r>
          </w:p>
          <w:p w14:paraId="4E5D2A4A" w14:textId="2FD12163" w:rsidR="004D673A" w:rsidRPr="001E2EDB" w:rsidRDefault="004D673A" w:rsidP="00605AEC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g 210-219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874FA" w14:textId="77777777" w:rsidR="00DB3DE2" w:rsidRDefault="00E2728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adet Challenge</w:t>
            </w:r>
          </w:p>
          <w:p w14:paraId="1B0A77E7" w14:textId="77777777" w:rsidR="00C22FEC" w:rsidRDefault="00C22FEC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U1C5L2)</w:t>
            </w:r>
          </w:p>
          <w:p w14:paraId="672C27EE" w14:textId="3446CBF0" w:rsidR="004D673A" w:rsidRPr="00C22FEC" w:rsidRDefault="004D673A" w:rsidP="00DB3DE2">
            <w:pPr>
              <w:widowControl w:val="0"/>
              <w:spacing w:line="240" w:lineRule="auto"/>
              <w:jc w:val="center"/>
            </w:pP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077D7" w14:textId="0D796A42" w:rsidR="008C2994" w:rsidRPr="008C2994" w:rsidRDefault="008C2994" w:rsidP="008C29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2994">
              <w:rPr>
                <w:rFonts w:asciiTheme="minorHAnsi" w:hAnsiTheme="minorHAnsi" w:cstheme="minorHAnsi"/>
                <w:b/>
                <w:sz w:val="18"/>
                <w:szCs w:val="18"/>
              </w:rPr>
              <w:t>READING: INFORMATIONAL TEXT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 xml:space="preserve"> RI.9-10.1.,</w:t>
            </w:r>
            <w:r w:rsidR="00894D5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C2994">
              <w:rPr>
                <w:rFonts w:asciiTheme="minorHAnsi" w:hAnsiTheme="minorHAnsi" w:cstheme="minorHAnsi"/>
                <w:b/>
                <w:sz w:val="18"/>
                <w:szCs w:val="18"/>
              </w:rPr>
              <w:t>WRITING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 xml:space="preserve"> W.9-10.</w:t>
            </w:r>
            <w:r w:rsidR="002C5573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2C5573">
              <w:rPr>
                <w:rFonts w:asciiTheme="minorHAnsi" w:hAnsiTheme="minorHAnsi" w:cstheme="minorHAnsi"/>
                <w:sz w:val="18"/>
                <w:szCs w:val="18"/>
              </w:rPr>
              <w:t xml:space="preserve"> 10., </w:t>
            </w:r>
            <w:r w:rsidRPr="008C2994">
              <w:rPr>
                <w:rFonts w:asciiTheme="minorHAnsi" w:hAnsiTheme="minorHAnsi" w:cstheme="minorHAnsi"/>
                <w:b/>
                <w:sz w:val="18"/>
                <w:szCs w:val="18"/>
              </w:rPr>
              <w:t>SPEAKING &amp; LISTENING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 xml:space="preserve"> SL.9-10.1., </w:t>
            </w:r>
            <w:r w:rsidRPr="008C2994">
              <w:rPr>
                <w:rFonts w:asciiTheme="minorHAnsi" w:hAnsiTheme="minorHAnsi" w:cstheme="minorHAnsi"/>
                <w:b/>
                <w:sz w:val="18"/>
                <w:szCs w:val="18"/>
              </w:rPr>
              <w:t>LANGUAGE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 xml:space="preserve"> L.9-10.1., L.9-10.</w:t>
            </w:r>
            <w:r w:rsidR="00CF526B">
              <w:rPr>
                <w:rFonts w:asciiTheme="minorHAnsi" w:hAnsiTheme="minorHAnsi" w:cstheme="minorHAnsi"/>
                <w:sz w:val="18"/>
                <w:szCs w:val="18"/>
              </w:rPr>
              <w:t>4.,</w:t>
            </w:r>
          </w:p>
          <w:p w14:paraId="7C74BBD5" w14:textId="77777777" w:rsidR="008C2994" w:rsidRPr="008C2994" w:rsidRDefault="008C2994" w:rsidP="008C2994">
            <w:pPr>
              <w:ind w:left="723" w:hanging="72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73CFCEE" w14:textId="77777777" w:rsidR="008C2994" w:rsidRPr="008C2994" w:rsidRDefault="008C2994" w:rsidP="008C2994">
            <w:pPr>
              <w:ind w:left="723" w:hanging="72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BA0D33F" w14:textId="1FABB56E" w:rsidR="00A410A7" w:rsidRPr="008C2994" w:rsidRDefault="00A410A7" w:rsidP="00E36BD8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A410A7" w:rsidRPr="006D32FE" w14:paraId="17DA884E" w14:textId="77777777" w:rsidTr="0035133C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76FA9B54" w:rsidR="00A410A7" w:rsidRPr="0079769C" w:rsidRDefault="004D673A" w:rsidP="004D673A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 can i</w:t>
            </w:r>
            <w:r w:rsidR="00AB14A6" w:rsidRPr="0079769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entify </w:t>
            </w:r>
            <w:r w:rsidR="00AB14A6" w:rsidRPr="0079769C">
              <w:rPr>
                <w:rFonts w:asciiTheme="minorHAnsi" w:hAnsiTheme="minorHAnsi" w:cstheme="minorHAnsi"/>
                <w:sz w:val="20"/>
                <w:szCs w:val="20"/>
              </w:rPr>
              <w:t>the five Cadet Challenge exercises</w:t>
            </w: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FD343" w14:textId="567FE21E" w:rsidR="009B754D" w:rsidRPr="0079769C" w:rsidRDefault="004D673A" w:rsidP="009B754D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 can d</w:t>
            </w:r>
            <w:r w:rsidR="00AB14A6" w:rsidRPr="0079769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scribe</w:t>
            </w:r>
            <w:r w:rsidR="00AB14A6" w:rsidRPr="0079769C">
              <w:rPr>
                <w:rFonts w:asciiTheme="minorHAnsi" w:hAnsiTheme="minorHAnsi" w:cstheme="minorHAnsi"/>
                <w:sz w:val="20"/>
                <w:szCs w:val="20"/>
              </w:rPr>
              <w:t xml:space="preserve"> the proper techniques for the Cadet Challenge exercises</w:t>
            </w:r>
          </w:p>
          <w:p w14:paraId="2EDCF9AA" w14:textId="3F26D853" w:rsidR="008C2994" w:rsidRPr="00555405" w:rsidRDefault="008C2994" w:rsidP="00AA5D83">
            <w:pPr>
              <w:widowControl w:val="0"/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393A6A7D" w:rsidR="0035133C" w:rsidRPr="006D32FE" w:rsidRDefault="004D673A" w:rsidP="004D6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 d</w:t>
            </w:r>
            <w:r w:rsidR="00AB14A6" w:rsidRPr="00AB14A6">
              <w:rPr>
                <w:rFonts w:ascii="Cambria" w:hAnsi="Cambria"/>
                <w:b/>
                <w:bCs/>
                <w:sz w:val="20"/>
                <w:szCs w:val="20"/>
              </w:rPr>
              <w:t>istinguish</w:t>
            </w:r>
            <w:r w:rsidR="00AB14A6">
              <w:rPr>
                <w:rFonts w:ascii="Cambria" w:hAnsi="Cambria"/>
                <w:sz w:val="20"/>
                <w:szCs w:val="20"/>
              </w:rPr>
              <w:t xml:space="preserve"> between the various fitness award categories</w:t>
            </w:r>
          </w:p>
        </w:tc>
        <w:tc>
          <w:tcPr>
            <w:tcW w:w="240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3F685BE" w:rsidR="00C64BE1" w:rsidRPr="007D2F97" w:rsidRDefault="004D673A" w:rsidP="004D6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 d</w:t>
            </w:r>
            <w:r w:rsidR="00AB14A6">
              <w:rPr>
                <w:rFonts w:ascii="Cambria" w:hAnsi="Cambria"/>
                <w:b/>
                <w:bCs/>
                <w:sz w:val="20"/>
                <w:szCs w:val="20"/>
              </w:rPr>
              <w:t>etermine</w:t>
            </w:r>
            <w:r w:rsidR="007D2F9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7D2F97">
              <w:rPr>
                <w:rFonts w:ascii="Cambria" w:hAnsi="Cambria"/>
                <w:sz w:val="20"/>
                <w:szCs w:val="20"/>
              </w:rPr>
              <w:t>your personal Cadet Challenge goa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9CBB0" w14:textId="16188FC1" w:rsidR="00A410A7" w:rsidRPr="009E6796" w:rsidRDefault="004D673A" w:rsidP="008C29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 d</w:t>
            </w:r>
            <w:r w:rsidR="009E6796">
              <w:rPr>
                <w:rFonts w:ascii="Cambria" w:hAnsi="Cambria"/>
                <w:b/>
                <w:bCs/>
                <w:sz w:val="20"/>
                <w:szCs w:val="20"/>
              </w:rPr>
              <w:t xml:space="preserve">efine key words: </w:t>
            </w:r>
            <w:r w:rsidR="009E6796">
              <w:rPr>
                <w:rFonts w:ascii="Cambria" w:hAnsi="Cambria"/>
                <w:sz w:val="20"/>
                <w:szCs w:val="20"/>
              </w:rPr>
              <w:t xml:space="preserve">Cadet Challenge, curl-ups, flexed-arm hang, pull-ups </w:t>
            </w:r>
          </w:p>
          <w:p w14:paraId="39CA1027" w14:textId="27CC5214" w:rsidR="00F84C29" w:rsidRPr="00F84C29" w:rsidRDefault="00F84C29" w:rsidP="008C29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284"/>
        <w:gridCol w:w="2409"/>
        <w:gridCol w:w="2449"/>
        <w:gridCol w:w="2679"/>
        <w:gridCol w:w="2566"/>
      </w:tblGrid>
      <w:tr w:rsidR="00865CE8" w:rsidRPr="006D32FE" w14:paraId="41807183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B5A95" w14:textId="77777777" w:rsidR="00B503B2" w:rsidRDefault="00E005AF" w:rsidP="008C29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cite Creed and Ldrship.</w:t>
            </w:r>
          </w:p>
          <w:p w14:paraId="48A7085D" w14:textId="07B13DB9" w:rsidR="004D673A" w:rsidRPr="008C2994" w:rsidRDefault="004D673A" w:rsidP="008C2994">
            <w:pPr>
              <w:widowControl w:val="0"/>
              <w:spacing w:line="240" w:lineRule="auto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fine </w:t>
            </w:r>
            <w:r>
              <w:rPr>
                <w:rFonts w:ascii="Cambria" w:hAnsi="Cambria"/>
                <w:sz w:val="20"/>
                <w:szCs w:val="20"/>
              </w:rPr>
              <w:t>Cadet Challenge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CF364" w14:textId="77777777" w:rsidR="00865CE8" w:rsidRDefault="00E005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cite Creed and Ldrship.</w:t>
            </w:r>
          </w:p>
          <w:p w14:paraId="4AF8B585" w14:textId="172AA2D0" w:rsidR="004D673A" w:rsidRPr="008C2994" w:rsidRDefault="004D673A" w:rsidP="00AA5D83">
            <w:pPr>
              <w:widowControl w:val="0"/>
              <w:spacing w:line="240" w:lineRule="auto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curl-up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D59AC" w14:textId="77777777" w:rsidR="00865CE8" w:rsidRDefault="00E005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cite Creed and Ldrship.</w:t>
            </w:r>
          </w:p>
          <w:p w14:paraId="42589212" w14:textId="70958DC1" w:rsidR="004D673A" w:rsidRPr="006D32FE" w:rsidRDefault="004D673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flexed-arm ha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4F323" w14:textId="77777777" w:rsidR="00865CE8" w:rsidRDefault="00E005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cite Creed and Ldrship.</w:t>
            </w:r>
          </w:p>
          <w:p w14:paraId="5AE8A5D0" w14:textId="6FC628C7" w:rsidR="004D673A" w:rsidRPr="006D32FE" w:rsidRDefault="004D673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pull-up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FDFD7" w14:textId="77777777" w:rsidR="00865CE8" w:rsidRDefault="00E005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cite Creed and Ldrship.</w:t>
            </w:r>
          </w:p>
          <w:p w14:paraId="2A2DFE45" w14:textId="2C156EF6" w:rsidR="004D673A" w:rsidRPr="006D32FE" w:rsidRDefault="004D673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Cadet Challenge, curl-ups, flexed-arm hang, pull-ups</w:t>
            </w:r>
          </w:p>
        </w:tc>
      </w:tr>
      <w:tr w:rsidR="00A410A7" w:rsidRPr="006D32FE" w14:paraId="371DE99B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22BA7557" w:rsidR="00A410A7" w:rsidRDefault="006F458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FC26054" w14:textId="56743EC0" w:rsidR="00A55965" w:rsidRPr="00A76F6B" w:rsidRDefault="00A55965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68F55EF3" w14:textId="528B2916" w:rsidR="00A76F6B" w:rsidRPr="00A76F6B" w:rsidRDefault="00D1508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</w:t>
            </w:r>
            <w:r w:rsidR="006F458C">
              <w:rPr>
                <w:rFonts w:ascii="Cambria" w:hAnsi="Cambria"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ed/</w:t>
            </w:r>
            <w:r w:rsidR="006F458C">
              <w:rPr>
                <w:rFonts w:ascii="Cambria" w:hAnsi="Cambria"/>
                <w:color w:val="000000" w:themeColor="text1"/>
                <w:sz w:val="20"/>
                <w:szCs w:val="20"/>
              </w:rPr>
              <w:t>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rship</w:t>
            </w:r>
          </w:p>
          <w:p w14:paraId="2202B2A0" w14:textId="77777777" w:rsidR="006F458C" w:rsidRDefault="006F458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 Agenda</w:t>
            </w:r>
          </w:p>
          <w:p w14:paraId="739E54AE" w14:textId="2C533053" w:rsidR="00A55965" w:rsidRPr="00A55965" w:rsidRDefault="00A55965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9AD3B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B0784A6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6A78DACC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Ldrship</w:t>
            </w:r>
          </w:p>
          <w:p w14:paraId="396EC61C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 Agenda</w:t>
            </w:r>
          </w:p>
          <w:p w14:paraId="1C239970" w14:textId="1305AD11" w:rsidR="00A410A7" w:rsidRPr="00F731DE" w:rsidRDefault="00B503B2" w:rsidP="00B503B2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  <w:r w:rsidRPr="00F731D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E62E8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965290E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38E508EE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Ldrship</w:t>
            </w:r>
          </w:p>
          <w:p w14:paraId="45945C44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 Agenda</w:t>
            </w:r>
          </w:p>
          <w:p w14:paraId="1CC22BD7" w14:textId="67A47351" w:rsidR="00A410A7" w:rsidRPr="00674150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7EA20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6CAD769C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55AC2639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Ldrship</w:t>
            </w:r>
          </w:p>
          <w:p w14:paraId="484333BF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 Agenda</w:t>
            </w:r>
          </w:p>
          <w:p w14:paraId="60189BE3" w14:textId="05C3370D" w:rsidR="00A410A7" w:rsidRPr="006D32FE" w:rsidRDefault="00B503B2" w:rsidP="00B503B2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405CD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522F414B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79E8C072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Ldrship</w:t>
            </w:r>
          </w:p>
          <w:p w14:paraId="712BCC53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 Agenda</w:t>
            </w:r>
          </w:p>
          <w:p w14:paraId="2B2149EE" w14:textId="384A702F" w:rsidR="00A410A7" w:rsidRPr="00E90284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  <w:bookmarkStart w:id="1" w:name="_GoBack"/>
        <w:bookmarkEnd w:id="1"/>
      </w:tr>
      <w:tr w:rsidR="0079769C" w:rsidRPr="006D32FE" w14:paraId="23531563" w14:textId="77777777" w:rsidTr="00F731D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358870D8" w:rsidR="0079769C" w:rsidRPr="00906657" w:rsidRDefault="00BF503A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JROTC</w:t>
            </w:r>
            <w:r w:rsidR="0079769C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79769C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79769C" w:rsidRPr="00906657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79769C" w:rsidRPr="006D32FE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B1D2818" w:rsidR="0079769C" w:rsidRPr="00DA56A7" w:rsidRDefault="0079769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tructors will demonstrate Cadet Challenge. Then Cadets will replicate what they have learned. While learning the importance of said activities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73D4BCD6" w:rsidR="0079769C" w:rsidRPr="006D32FE" w:rsidRDefault="0079769C" w:rsidP="0079769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tructors will demonstrate Cadet Challenge. Then Cadets will replicate what they have learned. While learning the importance of said activiti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3E1FBF58" w:rsidR="0079769C" w:rsidRPr="006D32FE" w:rsidRDefault="0079769C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tructors will demonstrate Cadet Challenge. Then Cadets will replicate what they have learned. While learning the importance of said activiti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7E1E4314" w:rsidR="0079769C" w:rsidRPr="006D32FE" w:rsidRDefault="0079769C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tructors will demonstrate Cadet Challenge. Then Cadets will replicate what they have learned. While learning the importance of said activiti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9607307" w:rsidR="0079769C" w:rsidRPr="006D32FE" w:rsidRDefault="0079769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tructors will demonstrate Cadet Challenge. Then Cadets will replicate what they have learned. While learning the importance of said activities.</w:t>
            </w:r>
          </w:p>
        </w:tc>
      </w:tr>
      <w:tr w:rsidR="00DE3C05" w:rsidRPr="006D32FE" w14:paraId="31E3260D" w14:textId="77777777" w:rsidTr="00F731D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E3C05" w:rsidRPr="006D32FE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E3C05" w:rsidRPr="00906657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E3C05" w:rsidRPr="006D32FE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49117A5A" w:rsidR="00DE3C05" w:rsidRPr="00DA56A7" w:rsidRDefault="00DE3C05" w:rsidP="00DE3C0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 pairs pages 212-213 and explain the importance and benefits of physical activity. While using the knowledge they gained from Cadet Challenge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4494F2A1" w:rsidR="00DE3C05" w:rsidRPr="006D32FE" w:rsidRDefault="00DE3C05" w:rsidP="00DE3C0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 pairs pages 212-213 and explain the importance and benefits of physical activity. While using the knowledge they gained from Cadet Challeng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7E875B0C" w:rsidR="00DE3C05" w:rsidRPr="006D32FE" w:rsidRDefault="00DE3C05" w:rsidP="00DE3C0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 pairs pages 212-213 and explain the importance and benefits of physical activity. While using the knowledge they gained from Cadet Challenge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283EAACD" w:rsidR="00DE3C05" w:rsidRPr="006D32FE" w:rsidRDefault="00DE3C05" w:rsidP="00DE3C0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 pairs pages 212-213 and explain the importance and benefits of physical activity. While using the knowledge they gained from Cadet Challeng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52ABF96C" w:rsidR="00DE3C05" w:rsidRPr="006D32FE" w:rsidRDefault="00DE3C05" w:rsidP="00DE3C0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 pairs pages 212-213 and explain the importance and benefits of physical activity. While using the knowledge they gained from Cadet Challenge.</w:t>
            </w:r>
          </w:p>
        </w:tc>
      </w:tr>
      <w:tr w:rsidR="007D4AA3" w:rsidRPr="006D32FE" w14:paraId="70108707" w14:textId="77777777" w:rsidTr="00F731D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7D4AA3" w:rsidRPr="006D32FE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7D4AA3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7D4AA3" w:rsidRPr="006D32FE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7D4AA3" w:rsidRPr="00906657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7D4AA3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DF7961E" w:rsidR="007D4AA3" w:rsidRPr="00DA56A7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ior ROTC cadets will now understand all benefits and importance of physical activity. They will then share said importance and benefits. One importance and or benefit each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5DE6F616" w:rsidR="007D4AA3" w:rsidRPr="006D32FE" w:rsidRDefault="007D4AA3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ior ROTC cadets will now understand all benefits and importance of physical activity. They will then share said importance and benefits. One importance and or benefit each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519C0034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ior ROTC cadets will now understand all benefits and importance of physical activity. They will then share said importance and benefits. One importance and or benefit each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28E7F0C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ior ROTC cadets will now understand all benefits and importance of physical activity. They will then share said importance and benefits. One importance and or benefit each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536CFA1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ior ROTC cadets will now understand all benefits and importance of physical activity. They will then share said importance and benefits. One importance and or benefit each.</w:t>
            </w:r>
          </w:p>
        </w:tc>
      </w:tr>
      <w:tr w:rsidR="007D4AA3" w:rsidRPr="006D32FE" w14:paraId="7B506449" w14:textId="77777777" w:rsidTr="00F731D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049A6BC2" w:rsidR="007D4AA3" w:rsidRPr="00663A28" w:rsidRDefault="007D4AA3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D62321C" w:rsidR="007D4AA3" w:rsidRPr="006D32FE" w:rsidRDefault="007D4AA3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1B294021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188DF14E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186F0379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</w:tr>
      <w:tr w:rsidR="007D4AA3" w:rsidRPr="006D32FE" w14:paraId="1E107C85" w14:textId="77777777" w:rsidTr="00F731D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456904B0" w:rsidR="007D4AA3" w:rsidRPr="00D47123" w:rsidRDefault="007D4AA3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0367006" w:rsidR="007D4AA3" w:rsidRPr="006D32FE" w:rsidRDefault="007D4AA3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3743FFE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6DC7B462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21600DE3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</w:tr>
      <w:tr w:rsidR="007D4AA3" w:rsidRPr="006D32FE" w14:paraId="59B4D4E8" w14:textId="77777777" w:rsidTr="00F731D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52BBB347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xit ticket:</w:t>
            </w:r>
          </w:p>
          <w:p w14:paraId="11D0D809" w14:textId="77777777" w:rsidR="007D4AA3" w:rsidRPr="006D32FE" w:rsidRDefault="007D4AA3" w:rsidP="007D4AA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7D4AA3" w:rsidRPr="006D32FE" w:rsidRDefault="007D4AA3" w:rsidP="007D4AA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045D803" w:rsidR="007D4AA3" w:rsidRPr="00D47123" w:rsidRDefault="007D4AA3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define the Cadet Challenge and how it can benefit them physically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68B1054" w:rsidR="007D4AA3" w:rsidRPr="006D32FE" w:rsidRDefault="007D4AA3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define the Cadet Challenge and how it can benefit them physicall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6ABDB4EF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define the Cadet Challenge and how it can benefit them physicall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0D53B16E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define the Cadet Challenge and how it can benefit them physicall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16ECBF31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define the Cadet Challenge and how it can benefit them physically.</w:t>
            </w:r>
          </w:p>
        </w:tc>
      </w:tr>
    </w:tbl>
    <w:p w14:paraId="486F2943" w14:textId="038D09AE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7200D" w14:textId="77777777" w:rsidR="00454550" w:rsidRDefault="00454550">
      <w:pPr>
        <w:spacing w:line="240" w:lineRule="auto"/>
      </w:pPr>
      <w:r>
        <w:separator/>
      </w:r>
    </w:p>
  </w:endnote>
  <w:endnote w:type="continuationSeparator" w:id="0">
    <w:p w14:paraId="20E949EF" w14:textId="77777777" w:rsidR="00454550" w:rsidRDefault="004545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altName w:val="Goudy Stout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1738F" w14:textId="77777777" w:rsidR="00454550" w:rsidRDefault="00454550">
      <w:pPr>
        <w:spacing w:line="240" w:lineRule="auto"/>
      </w:pPr>
      <w:r>
        <w:separator/>
      </w:r>
    </w:p>
  </w:footnote>
  <w:footnote w:type="continuationSeparator" w:id="0">
    <w:p w14:paraId="07927AC4" w14:textId="77777777" w:rsidR="00454550" w:rsidRDefault="004545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494A9AFC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BF503A">
          <w:rPr>
            <w:rFonts w:ascii="Cambria" w:hAnsi="Cambria"/>
            <w:noProof/>
            <w:sz w:val="18"/>
            <w:szCs w:val="18"/>
          </w:rPr>
          <w:t>3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D46"/>
    <w:rsid w:val="000109CE"/>
    <w:rsid w:val="00011604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4884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AFB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2457D"/>
    <w:rsid w:val="001347A0"/>
    <w:rsid w:val="00136232"/>
    <w:rsid w:val="001475C3"/>
    <w:rsid w:val="001507B1"/>
    <w:rsid w:val="0015239A"/>
    <w:rsid w:val="00152F65"/>
    <w:rsid w:val="00160666"/>
    <w:rsid w:val="00161597"/>
    <w:rsid w:val="0016394C"/>
    <w:rsid w:val="00163CA6"/>
    <w:rsid w:val="00165822"/>
    <w:rsid w:val="00171106"/>
    <w:rsid w:val="00171FD1"/>
    <w:rsid w:val="0017795F"/>
    <w:rsid w:val="0018244C"/>
    <w:rsid w:val="00184502"/>
    <w:rsid w:val="00185F61"/>
    <w:rsid w:val="00186EBF"/>
    <w:rsid w:val="00187BF6"/>
    <w:rsid w:val="001908EB"/>
    <w:rsid w:val="0019392C"/>
    <w:rsid w:val="001A0360"/>
    <w:rsid w:val="001B05F5"/>
    <w:rsid w:val="001B1678"/>
    <w:rsid w:val="001B168C"/>
    <w:rsid w:val="001B6D82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2EDB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278E4"/>
    <w:rsid w:val="002352C5"/>
    <w:rsid w:val="00235700"/>
    <w:rsid w:val="00235F45"/>
    <w:rsid w:val="00243141"/>
    <w:rsid w:val="00243B29"/>
    <w:rsid w:val="002629F0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C5573"/>
    <w:rsid w:val="002D1EAB"/>
    <w:rsid w:val="002E110D"/>
    <w:rsid w:val="002E3BFE"/>
    <w:rsid w:val="002E5269"/>
    <w:rsid w:val="002E63CD"/>
    <w:rsid w:val="002E64B6"/>
    <w:rsid w:val="002F2CF8"/>
    <w:rsid w:val="002F3AB8"/>
    <w:rsid w:val="00302150"/>
    <w:rsid w:val="003138D7"/>
    <w:rsid w:val="003245A2"/>
    <w:rsid w:val="00325CAD"/>
    <w:rsid w:val="00330B4F"/>
    <w:rsid w:val="00333875"/>
    <w:rsid w:val="00341DB6"/>
    <w:rsid w:val="00343612"/>
    <w:rsid w:val="00345EA3"/>
    <w:rsid w:val="0035133C"/>
    <w:rsid w:val="00355704"/>
    <w:rsid w:val="003643CE"/>
    <w:rsid w:val="00365F10"/>
    <w:rsid w:val="0036648D"/>
    <w:rsid w:val="00371AAB"/>
    <w:rsid w:val="00371E81"/>
    <w:rsid w:val="00377A60"/>
    <w:rsid w:val="00381963"/>
    <w:rsid w:val="00382425"/>
    <w:rsid w:val="0038282E"/>
    <w:rsid w:val="0039668A"/>
    <w:rsid w:val="003A079B"/>
    <w:rsid w:val="003A1EDA"/>
    <w:rsid w:val="003C230C"/>
    <w:rsid w:val="003C2E29"/>
    <w:rsid w:val="003C4547"/>
    <w:rsid w:val="003C4890"/>
    <w:rsid w:val="003D2803"/>
    <w:rsid w:val="003D6265"/>
    <w:rsid w:val="003E006A"/>
    <w:rsid w:val="003E01DF"/>
    <w:rsid w:val="003E446D"/>
    <w:rsid w:val="003F1443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54550"/>
    <w:rsid w:val="00476E1A"/>
    <w:rsid w:val="0048706C"/>
    <w:rsid w:val="00487501"/>
    <w:rsid w:val="004963D9"/>
    <w:rsid w:val="004A1AE1"/>
    <w:rsid w:val="004A1BDA"/>
    <w:rsid w:val="004C1CDC"/>
    <w:rsid w:val="004C4218"/>
    <w:rsid w:val="004D673A"/>
    <w:rsid w:val="004F0806"/>
    <w:rsid w:val="004F4EFB"/>
    <w:rsid w:val="005009C6"/>
    <w:rsid w:val="00503AC2"/>
    <w:rsid w:val="00505A49"/>
    <w:rsid w:val="00510D04"/>
    <w:rsid w:val="0051416F"/>
    <w:rsid w:val="00516250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405"/>
    <w:rsid w:val="00572052"/>
    <w:rsid w:val="005773D0"/>
    <w:rsid w:val="00577BD7"/>
    <w:rsid w:val="00585A19"/>
    <w:rsid w:val="00591524"/>
    <w:rsid w:val="005A07ED"/>
    <w:rsid w:val="005A2787"/>
    <w:rsid w:val="005A4352"/>
    <w:rsid w:val="005A4DB9"/>
    <w:rsid w:val="005A60DC"/>
    <w:rsid w:val="005A720C"/>
    <w:rsid w:val="005A72A6"/>
    <w:rsid w:val="005B3E67"/>
    <w:rsid w:val="005C1680"/>
    <w:rsid w:val="005C1876"/>
    <w:rsid w:val="005C27E8"/>
    <w:rsid w:val="005C3C48"/>
    <w:rsid w:val="005D2579"/>
    <w:rsid w:val="005D5C60"/>
    <w:rsid w:val="005E2409"/>
    <w:rsid w:val="005E26FA"/>
    <w:rsid w:val="005E4268"/>
    <w:rsid w:val="005F3683"/>
    <w:rsid w:val="005F5848"/>
    <w:rsid w:val="005F7F4F"/>
    <w:rsid w:val="00603574"/>
    <w:rsid w:val="0060575D"/>
    <w:rsid w:val="00605AEC"/>
    <w:rsid w:val="00610F88"/>
    <w:rsid w:val="0062115E"/>
    <w:rsid w:val="0062245F"/>
    <w:rsid w:val="0062265A"/>
    <w:rsid w:val="00625DD3"/>
    <w:rsid w:val="00627B7C"/>
    <w:rsid w:val="0063236D"/>
    <w:rsid w:val="00633D36"/>
    <w:rsid w:val="00633D9D"/>
    <w:rsid w:val="00636095"/>
    <w:rsid w:val="00636620"/>
    <w:rsid w:val="00647D03"/>
    <w:rsid w:val="006513A6"/>
    <w:rsid w:val="00651E72"/>
    <w:rsid w:val="0065767B"/>
    <w:rsid w:val="00663A28"/>
    <w:rsid w:val="0067071E"/>
    <w:rsid w:val="00674150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C72A1"/>
    <w:rsid w:val="006D32FE"/>
    <w:rsid w:val="006D423F"/>
    <w:rsid w:val="006D452E"/>
    <w:rsid w:val="006D5604"/>
    <w:rsid w:val="006D6531"/>
    <w:rsid w:val="006E101B"/>
    <w:rsid w:val="006E1BFC"/>
    <w:rsid w:val="006E3658"/>
    <w:rsid w:val="006E4DAE"/>
    <w:rsid w:val="006E549A"/>
    <w:rsid w:val="006E70AC"/>
    <w:rsid w:val="006E7A37"/>
    <w:rsid w:val="006F01F2"/>
    <w:rsid w:val="006F458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6F1F"/>
    <w:rsid w:val="0075044D"/>
    <w:rsid w:val="00755687"/>
    <w:rsid w:val="00756053"/>
    <w:rsid w:val="00757387"/>
    <w:rsid w:val="00757901"/>
    <w:rsid w:val="00760358"/>
    <w:rsid w:val="00763E4C"/>
    <w:rsid w:val="00766095"/>
    <w:rsid w:val="00767E03"/>
    <w:rsid w:val="00773039"/>
    <w:rsid w:val="00776ABE"/>
    <w:rsid w:val="0078132A"/>
    <w:rsid w:val="007826E7"/>
    <w:rsid w:val="00785D70"/>
    <w:rsid w:val="007942A6"/>
    <w:rsid w:val="00794A57"/>
    <w:rsid w:val="00794B48"/>
    <w:rsid w:val="007959FC"/>
    <w:rsid w:val="0079769C"/>
    <w:rsid w:val="007977CE"/>
    <w:rsid w:val="007A29EE"/>
    <w:rsid w:val="007A3E2C"/>
    <w:rsid w:val="007A6953"/>
    <w:rsid w:val="007B0419"/>
    <w:rsid w:val="007B380C"/>
    <w:rsid w:val="007B3CA6"/>
    <w:rsid w:val="007D0022"/>
    <w:rsid w:val="007D2F97"/>
    <w:rsid w:val="007D46E6"/>
    <w:rsid w:val="007D4AA3"/>
    <w:rsid w:val="007E0158"/>
    <w:rsid w:val="007E25B8"/>
    <w:rsid w:val="007E5AFC"/>
    <w:rsid w:val="007E68E0"/>
    <w:rsid w:val="007E78E9"/>
    <w:rsid w:val="007F68D1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731"/>
    <w:rsid w:val="00865CE8"/>
    <w:rsid w:val="00890D11"/>
    <w:rsid w:val="00894D55"/>
    <w:rsid w:val="00894EAC"/>
    <w:rsid w:val="00897EEF"/>
    <w:rsid w:val="008A362A"/>
    <w:rsid w:val="008A7EC3"/>
    <w:rsid w:val="008B5B3A"/>
    <w:rsid w:val="008C1F88"/>
    <w:rsid w:val="008C2994"/>
    <w:rsid w:val="008D2D60"/>
    <w:rsid w:val="008D2EA1"/>
    <w:rsid w:val="008E6760"/>
    <w:rsid w:val="008E6A87"/>
    <w:rsid w:val="008E72DA"/>
    <w:rsid w:val="008F2477"/>
    <w:rsid w:val="00906657"/>
    <w:rsid w:val="009069FD"/>
    <w:rsid w:val="00913861"/>
    <w:rsid w:val="00917FFB"/>
    <w:rsid w:val="00925459"/>
    <w:rsid w:val="0093144C"/>
    <w:rsid w:val="00945E73"/>
    <w:rsid w:val="00946AB3"/>
    <w:rsid w:val="00947985"/>
    <w:rsid w:val="00955D52"/>
    <w:rsid w:val="009579A5"/>
    <w:rsid w:val="00982D81"/>
    <w:rsid w:val="0098556E"/>
    <w:rsid w:val="00991CE8"/>
    <w:rsid w:val="009932D7"/>
    <w:rsid w:val="009939B0"/>
    <w:rsid w:val="009A63B8"/>
    <w:rsid w:val="009B02F8"/>
    <w:rsid w:val="009B037F"/>
    <w:rsid w:val="009B0566"/>
    <w:rsid w:val="009B0B43"/>
    <w:rsid w:val="009B5110"/>
    <w:rsid w:val="009B754D"/>
    <w:rsid w:val="009B7605"/>
    <w:rsid w:val="009C6D9E"/>
    <w:rsid w:val="009D0666"/>
    <w:rsid w:val="009D12D6"/>
    <w:rsid w:val="009D3A4E"/>
    <w:rsid w:val="009D7773"/>
    <w:rsid w:val="009E0301"/>
    <w:rsid w:val="009E05ED"/>
    <w:rsid w:val="009E0BF2"/>
    <w:rsid w:val="009E1A04"/>
    <w:rsid w:val="009E2C1C"/>
    <w:rsid w:val="009E4C10"/>
    <w:rsid w:val="009E6796"/>
    <w:rsid w:val="009F0D84"/>
    <w:rsid w:val="009F11B7"/>
    <w:rsid w:val="009F5503"/>
    <w:rsid w:val="009F6121"/>
    <w:rsid w:val="009F72E0"/>
    <w:rsid w:val="00A00FBB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55965"/>
    <w:rsid w:val="00A60798"/>
    <w:rsid w:val="00A64538"/>
    <w:rsid w:val="00A64D13"/>
    <w:rsid w:val="00A74114"/>
    <w:rsid w:val="00A75B35"/>
    <w:rsid w:val="00A76F6B"/>
    <w:rsid w:val="00A802C5"/>
    <w:rsid w:val="00A84287"/>
    <w:rsid w:val="00A872A3"/>
    <w:rsid w:val="00A95DDC"/>
    <w:rsid w:val="00AA0EB6"/>
    <w:rsid w:val="00AA16F2"/>
    <w:rsid w:val="00AA5D83"/>
    <w:rsid w:val="00AA5EF6"/>
    <w:rsid w:val="00AB14A6"/>
    <w:rsid w:val="00AB76FC"/>
    <w:rsid w:val="00AC18F2"/>
    <w:rsid w:val="00AC20E3"/>
    <w:rsid w:val="00AC2BF3"/>
    <w:rsid w:val="00AC6FE4"/>
    <w:rsid w:val="00AC79EF"/>
    <w:rsid w:val="00AD0245"/>
    <w:rsid w:val="00AD630D"/>
    <w:rsid w:val="00AE3D17"/>
    <w:rsid w:val="00AF0BAA"/>
    <w:rsid w:val="00AF0F6C"/>
    <w:rsid w:val="00AF7BF7"/>
    <w:rsid w:val="00B01DA9"/>
    <w:rsid w:val="00B06DA9"/>
    <w:rsid w:val="00B15058"/>
    <w:rsid w:val="00B16504"/>
    <w:rsid w:val="00B179C1"/>
    <w:rsid w:val="00B21CDE"/>
    <w:rsid w:val="00B252EA"/>
    <w:rsid w:val="00B30B65"/>
    <w:rsid w:val="00B327A5"/>
    <w:rsid w:val="00B33395"/>
    <w:rsid w:val="00B361BA"/>
    <w:rsid w:val="00B37632"/>
    <w:rsid w:val="00B37E68"/>
    <w:rsid w:val="00B41102"/>
    <w:rsid w:val="00B436FD"/>
    <w:rsid w:val="00B45DFF"/>
    <w:rsid w:val="00B503B2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503A"/>
    <w:rsid w:val="00C0709C"/>
    <w:rsid w:val="00C14E52"/>
    <w:rsid w:val="00C17172"/>
    <w:rsid w:val="00C22D29"/>
    <w:rsid w:val="00C22FEC"/>
    <w:rsid w:val="00C27645"/>
    <w:rsid w:val="00C3609A"/>
    <w:rsid w:val="00C420E6"/>
    <w:rsid w:val="00C47C40"/>
    <w:rsid w:val="00C50CC4"/>
    <w:rsid w:val="00C539BF"/>
    <w:rsid w:val="00C6012D"/>
    <w:rsid w:val="00C64BE1"/>
    <w:rsid w:val="00C67235"/>
    <w:rsid w:val="00C72FBD"/>
    <w:rsid w:val="00C75066"/>
    <w:rsid w:val="00C803EF"/>
    <w:rsid w:val="00C80C96"/>
    <w:rsid w:val="00C86963"/>
    <w:rsid w:val="00C9042E"/>
    <w:rsid w:val="00C91648"/>
    <w:rsid w:val="00CA4031"/>
    <w:rsid w:val="00CA4E25"/>
    <w:rsid w:val="00CB398A"/>
    <w:rsid w:val="00CC1600"/>
    <w:rsid w:val="00CC22EC"/>
    <w:rsid w:val="00CD3935"/>
    <w:rsid w:val="00CD731F"/>
    <w:rsid w:val="00CE3BE9"/>
    <w:rsid w:val="00CE5B86"/>
    <w:rsid w:val="00CF0BB2"/>
    <w:rsid w:val="00CF1926"/>
    <w:rsid w:val="00CF468C"/>
    <w:rsid w:val="00CF526B"/>
    <w:rsid w:val="00D003CB"/>
    <w:rsid w:val="00D00D80"/>
    <w:rsid w:val="00D0422A"/>
    <w:rsid w:val="00D06D0D"/>
    <w:rsid w:val="00D1275D"/>
    <w:rsid w:val="00D1348C"/>
    <w:rsid w:val="00D1508C"/>
    <w:rsid w:val="00D15D13"/>
    <w:rsid w:val="00D33CAF"/>
    <w:rsid w:val="00D3688E"/>
    <w:rsid w:val="00D37FC7"/>
    <w:rsid w:val="00D4678E"/>
    <w:rsid w:val="00D47123"/>
    <w:rsid w:val="00D6684F"/>
    <w:rsid w:val="00D72720"/>
    <w:rsid w:val="00D7352D"/>
    <w:rsid w:val="00D76EBA"/>
    <w:rsid w:val="00D843CA"/>
    <w:rsid w:val="00D8546D"/>
    <w:rsid w:val="00D9377A"/>
    <w:rsid w:val="00D939A9"/>
    <w:rsid w:val="00DA56A7"/>
    <w:rsid w:val="00DA56B6"/>
    <w:rsid w:val="00DB0AE5"/>
    <w:rsid w:val="00DB30E5"/>
    <w:rsid w:val="00DB3DE2"/>
    <w:rsid w:val="00DB74FF"/>
    <w:rsid w:val="00DC2390"/>
    <w:rsid w:val="00DC39CB"/>
    <w:rsid w:val="00DD4142"/>
    <w:rsid w:val="00DD6DC7"/>
    <w:rsid w:val="00DE3163"/>
    <w:rsid w:val="00DE3C05"/>
    <w:rsid w:val="00DE65CA"/>
    <w:rsid w:val="00DE7315"/>
    <w:rsid w:val="00E005AF"/>
    <w:rsid w:val="00E041E9"/>
    <w:rsid w:val="00E07A16"/>
    <w:rsid w:val="00E1699D"/>
    <w:rsid w:val="00E24B7B"/>
    <w:rsid w:val="00E24DEA"/>
    <w:rsid w:val="00E27282"/>
    <w:rsid w:val="00E36BD8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284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E518C"/>
    <w:rsid w:val="00EE760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45210"/>
    <w:rsid w:val="00F56745"/>
    <w:rsid w:val="00F61667"/>
    <w:rsid w:val="00F62767"/>
    <w:rsid w:val="00F62BD8"/>
    <w:rsid w:val="00F72621"/>
    <w:rsid w:val="00F731DE"/>
    <w:rsid w:val="00F7595B"/>
    <w:rsid w:val="00F817DB"/>
    <w:rsid w:val="00F84C29"/>
    <w:rsid w:val="00F97EDD"/>
    <w:rsid w:val="00FA3042"/>
    <w:rsid w:val="00FA46AF"/>
    <w:rsid w:val="00FB075A"/>
    <w:rsid w:val="00FB5998"/>
    <w:rsid w:val="00FC2913"/>
    <w:rsid w:val="00FC47CD"/>
    <w:rsid w:val="00FC5336"/>
    <w:rsid w:val="00FD61D5"/>
    <w:rsid w:val="00FE666D"/>
    <w:rsid w:val="00FF0AF1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9392C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48E65A9D1F67469A252ED5BDC1E509" ma:contentTypeVersion="14" ma:contentTypeDescription="Create a new document." ma:contentTypeScope="" ma:versionID="040194cf67e0bd44fe7968866f202108">
  <xsd:schema xmlns:xsd="http://www.w3.org/2001/XMLSchema" xmlns:xs="http://www.w3.org/2001/XMLSchema" xmlns:p="http://schemas.microsoft.com/office/2006/metadata/properties" xmlns:ns3="ed53dd3a-7dd5-4c36-bf84-4e16cefaffef" xmlns:ns4="b16d95db-5cbc-4e9f-b31f-41d05555f2a3" targetNamespace="http://schemas.microsoft.com/office/2006/metadata/properties" ma:root="true" ma:fieldsID="5e08da7423d234c01d73d9906583c7ee" ns3:_="" ns4:_="">
    <xsd:import namespace="ed53dd3a-7dd5-4c36-bf84-4e16cefaffef"/>
    <xsd:import namespace="b16d95db-5cbc-4e9f-b31f-41d05555f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3dd3a-7dd5-4c36-bf84-4e16cefaff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6d95db-5cbc-4e9f-b31f-41d05555f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6d95db-5cbc-4e9f-b31f-41d05555f2a3">
      <UserInfo>
        <DisplayName>ANDREW T BRUCE</DisplayName>
        <AccountId>24</AccountId>
        <AccountType/>
      </UserInfo>
    </SharedWithUsers>
    <_activity xmlns="ed53dd3a-7dd5-4c36-bf84-4e16cefaffe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C7BD1D4-CB41-46EC-82B7-C0755ACEA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53dd3a-7dd5-4c36-bf84-4e16cefaffef"/>
    <ds:schemaRef ds:uri="b16d95db-5cbc-4e9f-b31f-41d05555f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16d95db-5cbc-4e9f-b31f-41d05555f2a3"/>
    <ds:schemaRef ds:uri="ed53dd3a-7dd5-4c36-bf84-4e16cefaffef"/>
  </ds:schemaRefs>
</ds:datastoreItem>
</file>

<file path=customXml/itemProps4.xml><?xml version="1.0" encoding="utf-8"?>
<ds:datastoreItem xmlns:ds="http://schemas.openxmlformats.org/officeDocument/2006/customXml" ds:itemID="{A439A2D8-7FD8-45AA-AD5E-18151CA5E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13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oD_Admin</cp:lastModifiedBy>
  <cp:revision>2</cp:revision>
  <cp:lastPrinted>2024-08-16T14:18:00Z</cp:lastPrinted>
  <dcterms:created xsi:type="dcterms:W3CDTF">2024-08-23T18:18:00Z</dcterms:created>
  <dcterms:modified xsi:type="dcterms:W3CDTF">2024-08-23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48E65A9D1F67469A252ED5BDC1E509</vt:lpwstr>
  </property>
</Properties>
</file>